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6A4" w:rsidRDefault="006746A4" w:rsidP="006746A4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3 Real-Time Big Data Analytics</w:t>
      </w:r>
    </w:p>
    <w:p w:rsidR="006746A4" w:rsidRPr="00F36DC5" w:rsidRDefault="006746A4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AB ASSIGNMENT #2</w:t>
      </w:r>
    </w:p>
    <w:p w:rsidR="006746A4" w:rsidRPr="00F36DC5" w:rsidRDefault="006746A4" w:rsidP="006746A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DC5">
        <w:rPr>
          <w:rFonts w:ascii="Times New Roman" w:hAnsi="Times New Roman" w:cs="Times New Roman"/>
          <w:b/>
          <w:bCs/>
          <w:sz w:val="24"/>
          <w:szCs w:val="24"/>
        </w:rPr>
        <w:t xml:space="preserve">Lab Submission through the following link before </w:t>
      </w:r>
      <w:r w:rsidR="00013C49">
        <w:rPr>
          <w:rFonts w:ascii="Times New Roman" w:hAnsi="Times New Roman" w:cs="Times New Roman"/>
          <w:b/>
          <w:bCs/>
          <w:sz w:val="24"/>
          <w:szCs w:val="24"/>
        </w:rPr>
        <w:t>9</w:t>
      </w:r>
      <w:r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013C49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F36DC5">
        <w:rPr>
          <w:rFonts w:ascii="Times New Roman" w:hAnsi="Times New Roman" w:cs="Times New Roman"/>
          <w:b/>
          <w:bCs/>
          <w:sz w:val="24"/>
          <w:szCs w:val="24"/>
        </w:rPr>
        <w:t xml:space="preserve"> (W) 11:59PM.</w:t>
      </w:r>
      <w:bookmarkStart w:id="0" w:name="_GoBack"/>
      <w:bookmarkEnd w:id="0"/>
    </w:p>
    <w:p w:rsidR="006746A4" w:rsidRPr="007B4E07" w:rsidRDefault="006746A4" w:rsidP="006746A4">
      <w:pPr>
        <w:pStyle w:val="ListParagraph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4E07">
        <w:rPr>
          <w:rFonts w:ascii="Times New Roman" w:hAnsi="Times New Roman" w:cs="Times New Roman"/>
          <w:b/>
          <w:bCs/>
          <w:color w:val="4472C4" w:themeColor="accent5"/>
          <w:sz w:val="24"/>
          <w:szCs w:val="24"/>
        </w:rPr>
        <w:t>https://goo.gl/forms/HGJ0VR8U2dH1K9Yv1</w:t>
      </w: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6746A4" w:rsidRDefault="006746A4" w:rsidP="006746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park Programming: </w:t>
      </w: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B477EB">
        <w:rPr>
          <w:rFonts w:ascii="Times New Roman" w:hAnsi="Times New Roman" w:cs="Times New Roman"/>
          <w:b/>
          <w:bCs/>
          <w:sz w:val="24"/>
          <w:szCs w:val="24"/>
        </w:rPr>
        <w:t xml:space="preserve">Write </w:t>
      </w:r>
      <w:r>
        <w:rPr>
          <w:rFonts w:ascii="Times New Roman" w:hAnsi="Times New Roman" w:cs="Times New Roman"/>
          <w:b/>
          <w:bCs/>
          <w:sz w:val="24"/>
          <w:szCs w:val="24"/>
        </w:rPr>
        <w:t>a spark program with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 xml:space="preserve">an 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interesting 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>use case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using text data as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input 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>and program should hav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t least 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>Two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>park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Transformation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and Two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AF3E2F">
        <w:rPr>
          <w:rFonts w:ascii="Times New Roman" w:hAnsi="Times New Roman" w:cs="Times New Roman"/>
          <w:b/>
          <w:bCs/>
          <w:sz w:val="24"/>
          <w:szCs w:val="24"/>
        </w:rPr>
        <w:t>park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Actions. </w:t>
      </w:r>
    </w:p>
    <w:p w:rsidR="00692C55" w:rsidRDefault="00692C55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692C55" w:rsidRDefault="00AF3E2F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sent your use case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 xml:space="preserve"> in map reduce paradigm as shown </w:t>
      </w:r>
      <w:r>
        <w:rPr>
          <w:rFonts w:ascii="Times New Roman" w:hAnsi="Times New Roman" w:cs="Times New Roman"/>
          <w:b/>
          <w:bCs/>
          <w:sz w:val="24"/>
          <w:szCs w:val="24"/>
        </w:rPr>
        <w:t>below (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>for word count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692C5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692C55" w:rsidRDefault="00692C55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692C55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E4560EF" wp14:editId="26A495C1">
            <wp:simplePos x="0" y="0"/>
            <wp:positionH relativeFrom="column">
              <wp:posOffset>85725</wp:posOffset>
            </wp:positionH>
            <wp:positionV relativeFrom="paragraph">
              <wp:posOffset>191135</wp:posOffset>
            </wp:positionV>
            <wp:extent cx="5943600" cy="2759529"/>
            <wp:effectExtent l="0" t="0" r="0" b="3175"/>
            <wp:wrapTight wrapText="bothSides">
              <wp:wrapPolygon edited="0">
                <wp:start x="0" y="0"/>
                <wp:lineTo x="0" y="21476"/>
                <wp:lineTo x="21531" y="21476"/>
                <wp:lineTo x="21531" y="0"/>
                <wp:lineTo x="0" y="0"/>
              </wp:wrapPolygon>
            </wp:wrapTight>
            <wp:docPr id="1" name="Picture 1" descr="Image result for mapreduce word c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apreduce word cou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746A4" w:rsidRPr="00AF3E2F" w:rsidRDefault="00AF3E2F" w:rsidP="00AF3E2F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bmit you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project for Lab Assignments with source code, input and output data and wiki page containing the report for your lab Assignment including map reduce diagram</w:t>
      </w:r>
      <w:r w:rsidR="00544B0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535B5C" w:rsidRDefault="00535B5C" w:rsidP="00AF3E2F">
      <w:pPr>
        <w:ind w:left="720"/>
      </w:pPr>
    </w:p>
    <w:sectPr w:rsidR="00535B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kwrAUA9/VcBywAAAA="/>
  </w:docVars>
  <w:rsids>
    <w:rsidRoot w:val="009D17EC"/>
    <w:rsid w:val="00013C49"/>
    <w:rsid w:val="00535B5C"/>
    <w:rsid w:val="00544B0D"/>
    <w:rsid w:val="006746A4"/>
    <w:rsid w:val="00692C55"/>
    <w:rsid w:val="009D17EC"/>
    <w:rsid w:val="00AF3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8D41D3"/>
  <w15:chartTrackingRefBased/>
  <w15:docId w15:val="{893E320E-E6A2-4E8F-9FB2-FC7B1A3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746A4"/>
    <w:rPr>
      <w:rFonts w:eastAsia="Batan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a Chandra Shekar</dc:creator>
  <cp:keywords/>
  <dc:description/>
  <cp:lastModifiedBy>Mayanka Chandra Shekar</cp:lastModifiedBy>
  <cp:revision>4</cp:revision>
  <dcterms:created xsi:type="dcterms:W3CDTF">2016-09-01T16:16:00Z</dcterms:created>
  <dcterms:modified xsi:type="dcterms:W3CDTF">2016-09-01T16:42:00Z</dcterms:modified>
</cp:coreProperties>
</file>